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photographer-qatar-doha"/>
    <w:p>
      <w:pPr>
        <w:pStyle w:val="Heading2"/>
      </w:pPr>
      <w:r>
        <w:t xml:space="preserve">Photographer | Qatar Doh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skilled Photographer based in Qatar Doha, dedicated to capturing the essence of Qatari culture, modern architecture, and the vibrant lifestyle of the region. With over [X years] of experience in visual storytelling, I specialize in [mention specific niches like wedding photography, portrait photography, commercial shoots]. My work reflects a deep understanding of light, composition, and the unique aesthetic that defines Qatar Doha as a global hub. This Curriculum Vitae highlights my journey as a Photographer committed to excellence and innovation within the dynamic creative landscape of Qatar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442595dc4baa52fe751dae74df36227af279776"/>
    <w:p>
      <w:pPr>
        <w:pStyle w:val="Heading4"/>
      </w:pPr>
      <w:r>
        <w:t xml:space="preserve">Senior Photographer | [Studio Name], Doha, Qatar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photography projects for high-profile clients, including Qatari families, international events, and corporate entities in Qatar Doha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global brands to create visually compelling content for marketing campaigns in the Middle East.</w:t>
      </w:r>
    </w:p>
    <w:p>
      <w:pPr>
        <w:numPr>
          <w:ilvl w:val="0"/>
          <w:numId w:val="1001"/>
        </w:numPr>
        <w:pStyle w:val="Compact"/>
      </w:pPr>
      <w:r>
        <w:t xml:space="preserve">Managed a team of junior photographers, providing mentorship and guidance to maintain the studio’s reputation as a leader in photographic excellence in Qatar Doha.</w:t>
      </w:r>
    </w:p>
    <w:p>
      <w:pPr>
        <w:numPr>
          <w:ilvl w:val="0"/>
          <w:numId w:val="1001"/>
        </w:numPr>
        <w:pStyle w:val="Compact"/>
      </w:pPr>
      <w:r>
        <w:t xml:space="preserve">Captured iconic moments during major events like the FIFA World Cup 2022 and Qatar National Day, showcasing the country’s cultural heritage and modernity.</w:t>
      </w:r>
    </w:p>
    <w:bookmarkEnd w:id="22"/>
    <w:bookmarkStart w:id="23" w:name="Xca3e4baf5d77025c2d8ccc9c6a0f6ea8e57c704"/>
    <w:p>
      <w:pPr>
        <w:pStyle w:val="Heading4"/>
      </w:pPr>
      <w:r>
        <w:t xml:space="preserve">Freelance Photographer | Independent Contracto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portraits, and commercial shoots across Qatar Doha, building a strong portfolio of client testimonials.</w:t>
      </w:r>
    </w:p>
    <w:p>
      <w:pPr>
        <w:numPr>
          <w:ilvl w:val="0"/>
          <w:numId w:val="1002"/>
        </w:numPr>
        <w:pStyle w:val="Compact"/>
      </w:pPr>
      <w:r>
        <w:t xml:space="preserve">Utilized advanced equipment and post-production techniques to deliver high-quality images tailored to individual client needs in the Qatari market.</w:t>
      </w:r>
    </w:p>
    <w:p>
      <w:pPr>
        <w:numPr>
          <w:ilvl w:val="0"/>
          <w:numId w:val="1002"/>
        </w:numPr>
        <w:pStyle w:val="Compact"/>
      </w:pPr>
      <w:r>
        <w:t xml:space="preserve">Developed relationships with local venues, event planners, and cultural organizations in Qatar Doha to expand my professional network and project opportunities.</w:t>
      </w:r>
    </w:p>
    <w:bookmarkEnd w:id="23"/>
    <w:bookmarkStart w:id="24" w:name="Xa53eeaed1fcb767d0615c82b864fefc8560bbe8"/>
    <w:p>
      <w:pPr>
        <w:pStyle w:val="Heading4"/>
      </w:pPr>
      <w:r>
        <w:t xml:space="preserve">Photography Intern | [Media Company Name], Doha, Qatar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photojournalism, documenting daily life, cultural events, and social changes in Qatar Doha.</w:t>
      </w:r>
    </w:p>
    <w:p>
      <w:pPr>
        <w:numPr>
          <w:ilvl w:val="0"/>
          <w:numId w:val="1003"/>
        </w:numPr>
        <w:pStyle w:val="Compact"/>
      </w:pPr>
      <w:r>
        <w:t xml:space="preserve">Assisted senior photographers with editing, organizing archives, and managing digital media for online platforms and print publication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visual content for international media outlets covering Qatari developments and global events hosted in the countr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e415e89a60bfd6f76d333afc4945a741ce7df72"/>
    <w:p>
      <w:pPr>
        <w:pStyle w:val="Heading4"/>
      </w:pPr>
      <w:r>
        <w:t xml:space="preserve">Bachelor of Fine Arts in Photography | [University Name], Doha, Qatar</w:t>
      </w:r>
    </w:p>
    <w:p>
      <w:pPr>
        <w:pStyle w:val="FirstParagraph"/>
      </w:pPr>
      <w:r>
        <w:rPr>
          <w:iCs/>
          <w:i/>
        </w:rP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Specialized in digital photography, lighting techniques, and visual design, with a focus on cultural and documentary photography relevant to the Middle East.</w:t>
      </w:r>
    </w:p>
    <w:p>
      <w:pPr>
        <w:numPr>
          <w:ilvl w:val="0"/>
          <w:numId w:val="1004"/>
        </w:numPr>
        <w:pStyle w:val="Compact"/>
      </w:pPr>
      <w:r>
        <w:t xml:space="preserve">Completed a thesis project titled "[Project Title]" that explored the intersection of traditional Qatari heritage and contemporary visual expression.</w:t>
      </w:r>
    </w:p>
    <w:bookmarkEnd w:id="26"/>
    <w:bookmarkStart w:id="27" w:name="Xe1e225bb1b61499da40d6c8f0723607baafb33c"/>
    <w:p>
      <w:pPr>
        <w:pStyle w:val="Heading4"/>
      </w:pPr>
      <w:r>
        <w:t xml:space="preserve">Advanced Certification in Adobe Photoshop | [Institute Name], Qatar Doha</w:t>
      </w:r>
    </w:p>
    <w:p>
      <w:pPr>
        <w:pStyle w:val="FirstParagraph"/>
      </w:pPr>
      <w:r>
        <w:rPr>
          <w:iCs/>
          <w:i/>
        </w:rPr>
        <w:t xml:space="preserve">[Year]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setups, and post-production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Qatari traditions, customs, and the importance of cultural sensitivity in photographic 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Excellent interpersonal skills to interpret client needs and deliver personalized photographic solutions in Qatar Doh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handle multiple assignments simultaneously, ensuring timely delivery of high-quality resul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esthetic vision to capture the unique beauty of Qatar’s landscapes, architecture, and people through the lens.</w:t>
      </w:r>
    </w:p>
    <w:bookmarkEnd w:id="29"/>
    <w:bookmarkStart w:id="30" w:name="projectsportfolio-highlights"/>
    <w:p>
      <w:pPr>
        <w:pStyle w:val="Heading3"/>
      </w:pPr>
      <w:r>
        <w:t xml:space="preserve">Projects/Portfolio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Qatar Through the Lens"</w:t>
      </w:r>
      <w:r>
        <w:t xml:space="preserve">: A documentary photography series showcasing the evolution of Doha’s skyline and its cultural landmarks, exhibited at [Local Gallery/Event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elebrating Qatari Heritage"</w:t>
      </w:r>
      <w:r>
        <w:t xml:space="preserve">: A collection of portraits and candid shots highlighting traditional ceremonies, attire, and community life in Qata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ercial Campaigns:</w:t>
      </w:r>
      <w:r>
        <w:t xml:space="preserve"> </w:t>
      </w:r>
      <w:r>
        <w:t xml:space="preserve">Contributed to advertising campaigns for luxury brands like [Brand Name], capturing the essence of opulence and modernity in Doh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Photography:</w:t>
      </w:r>
      <w:r>
        <w:t xml:space="preserve"> </w:t>
      </w:r>
      <w:r>
        <w:t xml:space="preserve">Covering high-profile events such as the Qatar International Food Festival, Art Doha, and the Qatari National Day celebrations.</w:t>
      </w:r>
    </w:p>
    <w:bookmarkEnd w:id="30"/>
    <w:bookmarkStart w:id="31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hotographer Certification | [Institute Name], Qatar Doha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Portrait Photography Award | [Event Name], Doha, Qatar</w:t>
      </w:r>
      <w:r>
        <w:t xml:space="preserve"> </w:t>
      </w:r>
      <w:r>
        <w:t xml:space="preserve">–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Wedding Photography Techniques | [Online Platform], Online</w:t>
      </w:r>
      <w:r>
        <w:t xml:space="preserve"> </w:t>
      </w:r>
      <w:r>
        <w:t xml:space="preserve">– [Year]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rabic (Profici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am proud to have worked with esteemed clients and organizations in Qatar Doha, including [List of Clients/Organizations].</w:t>
      </w:r>
    </w:p>
    <w:bookmarkEnd w:id="33"/>
    <w:p>
      <w:pPr>
        <w:pStyle w:val="BodyText"/>
      </w:pPr>
      <w:r>
        <w:t xml:space="preserve">This Curriculum Vitae reflects the professional journey of a Photographer dedicated to capturing the essence of Qatar Doha through visual storytelling. The document emphasizes expertise, cultural insight, and a commitment to excellence in the field of photograph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Qatar Doha</dc:title>
  <dc:creator/>
  <dc:language>en</dc:language>
  <cp:keywords/>
  <dcterms:created xsi:type="dcterms:W3CDTF">2026-05-30T17:08:16Z</dcterms:created>
  <dcterms:modified xsi:type="dcterms:W3CDTF">2026-05-30T17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